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7D44F" w14:textId="2AADCC59" w:rsidR="00B5244D" w:rsidRDefault="00ED01C2" w:rsidP="00B5244D">
      <w:pPr>
        <w:rPr>
          <w:b/>
          <w:bCs/>
        </w:rPr>
      </w:pPr>
      <w:r w:rsidRPr="0017782A">
        <w:rPr>
          <w:b/>
          <w:bCs/>
        </w:rPr>
        <w:t xml:space="preserve">Patient </w:t>
      </w:r>
      <w:r w:rsidR="00B5244D" w:rsidRPr="0017782A">
        <w:rPr>
          <w:b/>
          <w:bCs/>
        </w:rPr>
        <w:t xml:space="preserve">Initials: </w:t>
      </w:r>
      <w:r w:rsidRPr="0017782A">
        <w:rPr>
          <w:b/>
          <w:bCs/>
        </w:rPr>
        <w:t xml:space="preserve"> </w:t>
      </w:r>
    </w:p>
    <w:p w14:paraId="17A11880" w14:textId="204A20FD" w:rsidR="008C6713" w:rsidRPr="0017782A" w:rsidRDefault="008C6713" w:rsidP="00B5244D">
      <w:pPr>
        <w:rPr>
          <w:b/>
          <w:bCs/>
        </w:rPr>
      </w:pPr>
      <w:r>
        <w:rPr>
          <w:b/>
          <w:bCs/>
        </w:rPr>
        <w:t>Age:</w:t>
      </w:r>
    </w:p>
    <w:p w14:paraId="5F074E9D" w14:textId="77777777" w:rsidR="0017782A" w:rsidRPr="0017782A" w:rsidRDefault="0017782A" w:rsidP="00B5244D">
      <w:pPr>
        <w:rPr>
          <w:b/>
          <w:bCs/>
        </w:rPr>
      </w:pPr>
      <w:r w:rsidRPr="0017782A">
        <w:rPr>
          <w:b/>
          <w:bCs/>
        </w:rPr>
        <w:t xml:space="preserve">Date of Surgery:  </w:t>
      </w:r>
    </w:p>
    <w:p w14:paraId="7778BB94" w14:textId="1D519D2B" w:rsidR="00B5244D" w:rsidRPr="0017782A" w:rsidRDefault="00B5244D" w:rsidP="00B5244D">
      <w:pPr>
        <w:rPr>
          <w:b/>
          <w:bCs/>
        </w:rPr>
      </w:pPr>
      <w:r w:rsidRPr="0017782A">
        <w:rPr>
          <w:b/>
          <w:bCs/>
        </w:rPr>
        <w:t xml:space="preserve">Hospital: </w:t>
      </w:r>
      <w:r w:rsidR="00ED01C2" w:rsidRPr="0017782A">
        <w:rPr>
          <w:b/>
          <w:bCs/>
        </w:rPr>
        <w:t xml:space="preserve"> </w:t>
      </w:r>
    </w:p>
    <w:p w14:paraId="6DC117A5" w14:textId="5C01AE94" w:rsidR="00B5244D" w:rsidRPr="0017782A" w:rsidRDefault="00B5244D" w:rsidP="00B5244D">
      <w:pPr>
        <w:rPr>
          <w:b/>
          <w:bCs/>
        </w:rPr>
      </w:pPr>
      <w:r w:rsidRPr="0017782A">
        <w:rPr>
          <w:b/>
          <w:bCs/>
        </w:rPr>
        <w:t xml:space="preserve">Case #: </w:t>
      </w:r>
      <w:r w:rsidR="00ED01C2" w:rsidRPr="0017782A">
        <w:rPr>
          <w:b/>
          <w:bCs/>
        </w:rPr>
        <w:t xml:space="preserve"> </w:t>
      </w:r>
    </w:p>
    <w:p w14:paraId="7458056D" w14:textId="77777777" w:rsidR="00B5244D" w:rsidRDefault="00B5244D" w:rsidP="00B5244D"/>
    <w:p w14:paraId="6FD52DEA" w14:textId="1DA27AC8" w:rsidR="00B5244D" w:rsidRDefault="00B5244D" w:rsidP="00B5244D">
      <w:r>
        <w:t xml:space="preserve">1. Orthopedic surgery performed: </w:t>
      </w:r>
      <w:r w:rsidR="00ED01C2">
        <w:t xml:space="preserve"> </w:t>
      </w:r>
    </w:p>
    <w:p w14:paraId="7D4D1F3F" w14:textId="47934CF7" w:rsidR="00ED01C2" w:rsidRDefault="00ED01C2" w:rsidP="00B5244D"/>
    <w:p w14:paraId="78FC7A77" w14:textId="77777777" w:rsidR="00ED01C2" w:rsidRDefault="00ED01C2" w:rsidP="00B5244D"/>
    <w:p w14:paraId="604F6C02" w14:textId="2BB2EC3D" w:rsidR="00B5244D" w:rsidRDefault="00B5244D" w:rsidP="00B5244D">
      <w:r>
        <w:t>2.</w:t>
      </w:r>
      <w:r w:rsidR="00ED01C2">
        <w:t xml:space="preserve"> P</w:t>
      </w:r>
      <w:r>
        <w:t xml:space="preserve">re and post-operative course: </w:t>
      </w:r>
      <w:r w:rsidR="00ED01C2">
        <w:t xml:space="preserve"> </w:t>
      </w:r>
    </w:p>
    <w:p w14:paraId="0AA5433C" w14:textId="08F3262A" w:rsidR="00B5244D" w:rsidRDefault="00B5244D" w:rsidP="00B5244D"/>
    <w:p w14:paraId="730BC157" w14:textId="77777777" w:rsidR="00ED01C2" w:rsidRDefault="00ED01C2" w:rsidP="00B5244D"/>
    <w:p w14:paraId="011115EA" w14:textId="788A0741" w:rsidR="00B5244D" w:rsidRDefault="00B5244D" w:rsidP="00B5244D">
      <w:r>
        <w:t xml:space="preserve">3. </w:t>
      </w:r>
      <w:r w:rsidR="00ED01C2">
        <w:t>C</w:t>
      </w:r>
      <w:r>
        <w:t xml:space="preserve">ause of death: </w:t>
      </w:r>
      <w:r w:rsidR="00ED01C2">
        <w:t xml:space="preserve"> </w:t>
      </w:r>
    </w:p>
    <w:p w14:paraId="07825F91" w14:textId="25052DA1" w:rsidR="00B5244D" w:rsidRDefault="00B5244D" w:rsidP="00B5244D"/>
    <w:p w14:paraId="52B43940" w14:textId="77777777" w:rsidR="00ED01C2" w:rsidRDefault="00ED01C2" w:rsidP="00B5244D"/>
    <w:p w14:paraId="2F9901F0" w14:textId="71E5623B" w:rsidR="00B5244D" w:rsidRDefault="00B5244D" w:rsidP="00B5244D">
      <w:r>
        <w:t xml:space="preserve">4. How the surgery affected </w:t>
      </w:r>
      <w:r w:rsidR="00ED01C2">
        <w:t xml:space="preserve">mortality:  </w:t>
      </w:r>
    </w:p>
    <w:p w14:paraId="1BEC2560" w14:textId="67053C31" w:rsidR="00B5244D" w:rsidRDefault="00B5244D" w:rsidP="00B5244D"/>
    <w:p w14:paraId="4EE30BE0" w14:textId="77777777" w:rsidR="00ED01C2" w:rsidRDefault="00ED01C2" w:rsidP="00B5244D"/>
    <w:p w14:paraId="6C966A47" w14:textId="77777777" w:rsidR="00B5244D" w:rsidRDefault="00B5244D" w:rsidP="00B5244D">
      <w:r>
        <w:t xml:space="preserve">5. Any pertinent lab or x-ray findings: </w:t>
      </w:r>
    </w:p>
    <w:p w14:paraId="4FEBA0CF" w14:textId="774B75AD" w:rsidR="00B5244D" w:rsidRDefault="00B5244D" w:rsidP="00B5244D"/>
    <w:p w14:paraId="24EE5DDE" w14:textId="77777777" w:rsidR="00ED01C2" w:rsidRDefault="00ED01C2" w:rsidP="00B5244D"/>
    <w:p w14:paraId="1D8502C9" w14:textId="2F31F5C1" w:rsidR="00B5244D" w:rsidRDefault="00B5244D" w:rsidP="00B5244D">
      <w:r>
        <w:t xml:space="preserve">6. </w:t>
      </w:r>
      <w:r w:rsidR="00ED01C2">
        <w:t>G</w:t>
      </w:r>
      <w:r>
        <w:t xml:space="preserve">eneral hospital course: </w:t>
      </w:r>
    </w:p>
    <w:p w14:paraId="67803D7C" w14:textId="6793D667" w:rsidR="00B5244D" w:rsidRDefault="00B5244D" w:rsidP="00B5244D"/>
    <w:p w14:paraId="2D951592" w14:textId="77777777" w:rsidR="00ED01C2" w:rsidRDefault="00ED01C2" w:rsidP="00B5244D"/>
    <w:sectPr w:rsidR="00ED01C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3B333" w14:textId="77777777" w:rsidR="00ED01C2" w:rsidRDefault="00ED01C2" w:rsidP="00ED01C2">
      <w:pPr>
        <w:spacing w:after="0" w:line="240" w:lineRule="auto"/>
      </w:pPr>
      <w:r>
        <w:separator/>
      </w:r>
    </w:p>
  </w:endnote>
  <w:endnote w:type="continuationSeparator" w:id="0">
    <w:p w14:paraId="3C98DB02" w14:textId="77777777" w:rsidR="00ED01C2" w:rsidRDefault="00ED01C2" w:rsidP="00ED0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2A6EB" w14:textId="77777777" w:rsidR="00ED01C2" w:rsidRDefault="00ED01C2" w:rsidP="00ED01C2">
      <w:pPr>
        <w:spacing w:after="0" w:line="240" w:lineRule="auto"/>
      </w:pPr>
      <w:r>
        <w:separator/>
      </w:r>
    </w:p>
  </w:footnote>
  <w:footnote w:type="continuationSeparator" w:id="0">
    <w:p w14:paraId="6F3E2A9A" w14:textId="77777777" w:rsidR="00ED01C2" w:rsidRDefault="00ED01C2" w:rsidP="00ED01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E8FF7" w14:textId="0513C56F" w:rsidR="00ED01C2" w:rsidRDefault="00ED01C2" w:rsidP="00ED01C2">
    <w:pPr>
      <w:spacing w:after="0" w:line="257" w:lineRule="auto"/>
      <w:jc w:val="right"/>
    </w:pPr>
    <w:r>
      <w:t>MORTALITY REVIEW REPORT</w:t>
    </w:r>
  </w:p>
  <w:p w14:paraId="23BDBB4F" w14:textId="355C1CE0" w:rsidR="00ED01C2" w:rsidRDefault="00ED01C2" w:rsidP="00ED01C2">
    <w:pPr>
      <w:pStyle w:val="Header"/>
      <w:jc w:val="right"/>
    </w:pPr>
    <w:r>
      <w:t>Firstname Lastname, DO</w:t>
    </w:r>
  </w:p>
  <w:p w14:paraId="29CC908C" w14:textId="71F3C352" w:rsidR="00ED01C2" w:rsidRDefault="00ED01C2" w:rsidP="00ED01C2">
    <w:pPr>
      <w:pStyle w:val="Header"/>
      <w:jc w:val="right"/>
    </w:pPr>
    <w:r>
      <w:t>Double click here to open and edit this header</w:t>
    </w:r>
  </w:p>
  <w:p w14:paraId="2DA64FBE" w14:textId="604E03FD" w:rsidR="00ED01C2" w:rsidRDefault="00ED01C2" w:rsidP="00ED01C2">
    <w:pPr>
      <w:pStyle w:val="Header"/>
      <w:jc w:val="right"/>
    </w:pPr>
  </w:p>
  <w:p w14:paraId="2BFBE431" w14:textId="77777777" w:rsidR="00ED01C2" w:rsidRDefault="00ED01C2" w:rsidP="00ED01C2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TU2MzQwNDU3NzZW0lEKTi0uzszPAykwqgUAtFtedSwAAAA="/>
  </w:docVars>
  <w:rsids>
    <w:rsidRoot w:val="00B5244D"/>
    <w:rsid w:val="0017782A"/>
    <w:rsid w:val="006C7AC5"/>
    <w:rsid w:val="008C6713"/>
    <w:rsid w:val="00B5244D"/>
    <w:rsid w:val="00ED0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B829F"/>
  <w15:chartTrackingRefBased/>
  <w15:docId w15:val="{8069F4F8-0E21-4D96-B8FE-F601DD588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44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1C2"/>
  </w:style>
  <w:style w:type="paragraph" w:styleId="Footer">
    <w:name w:val="footer"/>
    <w:basedOn w:val="Normal"/>
    <w:link w:val="FooterChar"/>
    <w:uiPriority w:val="99"/>
    <w:unhideWhenUsed/>
    <w:rsid w:val="00ED0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1C2"/>
  </w:style>
  <w:style w:type="paragraph" w:styleId="ListParagraph">
    <w:name w:val="List Paragraph"/>
    <w:basedOn w:val="Normal"/>
    <w:uiPriority w:val="34"/>
    <w:qFormat/>
    <w:rsid w:val="00ED01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Bonier</dc:creator>
  <cp:keywords/>
  <dc:description/>
  <cp:lastModifiedBy>Greene, Jennifer</cp:lastModifiedBy>
  <cp:revision>4</cp:revision>
  <dcterms:created xsi:type="dcterms:W3CDTF">2022-10-20T16:58:00Z</dcterms:created>
  <dcterms:modified xsi:type="dcterms:W3CDTF">2024-01-09T03:27:00Z</dcterms:modified>
</cp:coreProperties>
</file>